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X9b5da75f7df8e668b3cbdca08d9ac223d7fbcbd"/>
    <w:p>
      <w:pPr>
        <w:pStyle w:val="Heading1"/>
      </w:pPr>
      <w:r>
        <w:t xml:space="preserve">Internship Application Letter for Veterin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linica Veterinaria San Rafael</w:t>
      </w:r>
      <w:r>
        <w:br/>
      </w:r>
      <w:r>
        <w:t xml:space="preserve">Calle 55 # 68-70</w:t>
      </w:r>
      <w:r>
        <w:br/>
      </w:r>
      <w:r>
        <w:t xml:space="preserve">El Poblado, Medellín</w:t>
      </w:r>
      <w:r>
        <w:br/>
      </w:r>
      <w:r>
        <w:t xml:space="preserve">Antioquia, Colombia</w:t>
      </w:r>
    </w:p>
    <w:p>
      <w:pPr>
        <w:pStyle w:val="BodyText"/>
      </w:pPr>
      <w:r>
        <w:t xml:space="preserve">Dear Hiring Committee,</w:t>
      </w:r>
    </w:p>
    <w:p>
      <w:pPr>
        <w:pStyle w:val="BodyText"/>
      </w:pPr>
      <w:r>
        <w:t xml:space="preserve">It is with profound enthusiasm and a deep-seated commitment to animal welfare that I submit my application for the Veterinarian Internship position at your esteemed clinic in Medellín, Colombia. This</w:t>
      </w:r>
      <w:r>
        <w:t xml:space="preserve"> </w:t>
      </w:r>
      <w:r>
        <w:t xml:space="preserve">Internship Application Letter</w:t>
      </w:r>
      <w:r>
        <w:t xml:space="preserve"> </w:t>
      </w:r>
      <w:r>
        <w:t xml:space="preserve">represents not merely a professional opportunity, but the culmination of years dedicated to mastering veterinary medicine with a specific focus on contributing meaningfully to the vibrant and evolving healthcare landscape of</w:t>
      </w:r>
      <w:r>
        <w:t xml:space="preserve"> </w:t>
      </w:r>
      <w:r>
        <w:t xml:space="preserve">Colombia Medellín</w:t>
      </w:r>
      <w:r>
        <w:t xml:space="preserve">. I am eager to bring my academic rigor, practical experience, and unwavering passion for compassionate animal care to your team at Clinica Veterinaria San Rafael.</w:t>
      </w:r>
    </w:p>
    <w:p>
      <w:pPr>
        <w:pStyle w:val="BodyText"/>
      </w:pPr>
      <w:r>
        <w:t xml:space="preserve">As a recent graduate from the Universidad Nacional de Colombia (Medellín Campus) with a Bachelor of Veterinary Medicine degree, I have immersed myself in both the theoretical foundations and hands-on realities of veterinary practice. My academic journey included specialized coursework in tropical animal diseases, urban wildlife management, and community-based spay/neuter programs—critical areas for a dynamic city like Medellín where the intersection of dense urban life, rich biodiversity, and growing pet ownership creates unique challenges. I have actively sought opportunities to apply this knowledge beyond textbooks; my volunteer work at Fundación Canguro's mobile clinic in Comuna 13 provided invaluable exposure to treating street dogs ('callejeros'), a common concern across Medellín’s neighborhoods. This experience honed my ability to perform diagnostics, administer vaccinations, and provide urgent care under resource-constrained conditions—skills I know are directly relevant to the needs of</w:t>
      </w:r>
      <w:r>
        <w:t xml:space="preserve"> </w:t>
      </w:r>
      <w:r>
        <w:t xml:space="preserve">Colombia Medellín</w:t>
      </w:r>
      <w:r>
        <w:t xml:space="preserve">'s diverse animal populations.</w:t>
      </w:r>
    </w:p>
    <w:p>
      <w:pPr>
        <w:pStyle w:val="BodyText"/>
      </w:pPr>
      <w:r>
        <w:t xml:space="preserve">My dedication to veterinary excellence extends beyond clinical duties. I actively engage with Colombia’s evolving animal welfare framework, understanding that ethical practice in Medellín requires cultural sensitivity and community partnership. For instance, I participated in a university-led project collaborating with the Municipality of Medellín to assess stray dog population dynamics in Parque Arví. This involved data collection using GPS tracking, community surveys on pet ownership habits, and contributing to reports advocating for improved municipal veterinary services. I recognize that effective veterinary work in</w:t>
      </w:r>
      <w:r>
        <w:t xml:space="preserve"> </w:t>
      </w:r>
      <w:r>
        <w:t xml:space="preserve">Colombia Medellín</w:t>
      </w:r>
      <w:r>
        <w:t xml:space="preserve"> </w:t>
      </w:r>
      <w:r>
        <w:t xml:space="preserve">is inseparable from understanding local customs—such as the deep cultural significance many Medellinenses place on companion animals—and building trust within neighborhoods like El Poblado or Laureles.</w:t>
      </w:r>
    </w:p>
    <w:p>
      <w:pPr>
        <w:pStyle w:val="BodyText"/>
      </w:pPr>
      <w:r>
        <w:t xml:space="preserve">The reputation of Clinica Veterinaria San Rafael for its integrated approach to patient care, community education, and commitment to sustainable animal welfare practices strongly aligns with my professional values. I am particularly inspired by your clinic’s recent initiative promoting low-cost spay/neuter programs in underserved Medellín communities—a vital effort addressing overpopulation while fostering responsible pet ownership across Antioquia. As a future Veterinarian, I am eager to learn under the mentorship of your experienced team and contribute to such impactful work. I am confident that my skills in clinical procedures (including basic surgery, radiography interpretation, and laboratory analysis), strong communication abilities honed through patient education sessions during my university rotations, and fluency in Spanish (both academic and conversational) position me to integrate seamlessly into your workflow from day one.</w:t>
      </w:r>
    </w:p>
    <w:p>
      <w:pPr>
        <w:pStyle w:val="BodyText"/>
      </w:pPr>
      <w:r>
        <w:t xml:space="preserve">I am acutely aware that Medellín is a city of transformation—a place where urban renewal coexists with profound ecological richness. This duality presents both challenges and extraordinary opportunities for a Veterinarian committed to making tangible differences. The rapid growth of pet ownership in Medellín’s expanding suburbs, coupled with increasing awareness of animal rights, demands veterinarians who are not only clinically skilled but also adept at community engagement and innovative problem-solving. My academic projects focused on developing culturally appropriate educational materials about parasite prevention for low-income households exemplify my proactive approach to addressing these specific needs. I am prepared to leverage this mindset during my internship in</w:t>
      </w:r>
      <w:r>
        <w:t xml:space="preserve"> </w:t>
      </w:r>
      <w:r>
        <w:t xml:space="preserve">Colombia Medellín</w:t>
      </w:r>
      <w:r>
        <w:t xml:space="preserve">, adapting quickly to the unique demands of your practice and contributing fresh perspectives alongside seasoned expertise.</w:t>
      </w:r>
    </w:p>
    <w:p>
      <w:pPr>
        <w:pStyle w:val="BodyText"/>
      </w:pPr>
      <w:r>
        <w:t xml:space="preserve">What drives me most is the profound connection between animal health and community well-being. In Medellín, where initiatives like 'Medellín Sana' emphasize holistic urban development, I see veterinary medicine as a cornerstone of public health. My aspiration is not just to treat individual animals but to participate in broader efforts that strengthen the human-animal bond across neighborhoods—whether through school outreach programs on responsible pet care or supporting local shelters during community health campaigns. This holistic vision perfectly mirrors the mission of Clinica Veterinaria San Rafael, and it is precisely this synergy that motivates my application for this</w:t>
      </w:r>
      <w:r>
        <w:t xml:space="preserve"> </w:t>
      </w:r>
      <w:r>
        <w:t xml:space="preserve">Internship Application Letter</w:t>
      </w:r>
      <w:r>
        <w:t xml:space="preserve">.</w:t>
      </w:r>
    </w:p>
    <w:p>
      <w:pPr>
        <w:pStyle w:val="BodyText"/>
      </w:pPr>
      <w:r>
        <w:t xml:space="preserve">I am deeply respectful of Colombia’s rich veterinary traditions and excited by Medellín’s emergence as a hub for innovative animal healthcare. My commitment to learning from your team, contributing diligently to the clinic’s success, and embodying the highest ethical standards of the profession is absolute. I have attached my detailed curriculum vitae for your review, which further outlines my clinical rotations at Hospital Veterinario de la UdeA and leadership in veterinary student associations focused on animal welfare advocacy.</w:t>
      </w:r>
    </w:p>
    <w:p>
      <w:pPr>
        <w:pStyle w:val="BodyText"/>
      </w:pPr>
      <w:r>
        <w:t xml:space="preserve">Thank you for considering my application for this Veterinarian Internship. I am eager to discuss how my background, skills, and dedication can benefit your patients and community here in Medellín. I look forward to the possibility of contributing to Clinica Veterinaria San Rafael’s outstanding work in</w:t>
      </w:r>
      <w:r>
        <w:t xml:space="preserve"> </w:t>
      </w:r>
      <w:r>
        <w:t xml:space="preserve">Colombia Medellín</w:t>
      </w:r>
      <w:r>
        <w:t xml:space="preserve"> </w:t>
      </w:r>
      <w:r>
        <w:t xml:space="preserve">and learning from your exceptional team.</w:t>
      </w:r>
    </w:p>
    <w:p>
      <w:pPr>
        <w:pStyle w:val="BodyText"/>
      </w:pPr>
      <w:r>
        <w:t xml:space="preserve">Sincerely,</w:t>
      </w:r>
      <w:r>
        <w:br/>
      </w:r>
      <w:r>
        <w:br/>
      </w:r>
      <w:r>
        <w:t xml:space="preserve">[Your Full Name]</w:t>
      </w:r>
      <w:r>
        <w:br/>
      </w:r>
      <w:r>
        <w:t xml:space="preserve">Veterinary Medicine Graduate, Universidad Nacional de Colombia</w:t>
      </w:r>
      <w:r>
        <w:br/>
      </w:r>
      <w:r>
        <w:t xml:space="preserve">Medellín, Antioquia</w:t>
      </w:r>
    </w:p>
    <w:p>
      <w:pPr>
        <w:pStyle w:val="BodyText"/>
      </w:pPr>
      <w:r>
        <w:t xml:space="preserve">This Internship Application Letter is specifically tailored for the Veterinarian Internship opportunity at Clinica Veterinaria San Rafael in Medellín, Colombia. 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in Medellín, Colombia</dc:title>
  <dc:creator/>
  <cp:keywords/>
  <dcterms:created xsi:type="dcterms:W3CDTF">2026-07-23T19:19:15Z</dcterms:created>
  <dcterms:modified xsi:type="dcterms:W3CDTF">2026-07-23T19:19:15Z</dcterms:modified>
</cp:coreProperties>
</file>

<file path=docProps/custom.xml><?xml version="1.0" encoding="utf-8"?>
<Properties xmlns="http://schemas.openxmlformats.org/officeDocument/2006/custom-properties" xmlns:vt="http://schemas.openxmlformats.org/officeDocument/2006/docPropsVTypes"/>
</file>